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4da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f7ad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527fd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